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87a718e-b9b0-4451-a3ea-8d2e38ee59b9"/>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483ce686-37e4-41b1-82c8-191a0bcc8d1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5c9abc3-7dbd-438e-8d36-7b7ab6dc011a"/>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7Z</dcterms:created>
  <dcterms:modified xsi:type="dcterms:W3CDTF">2023-07-04T16: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